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13A973A4" w:rsidR="00442E4B" w:rsidRPr="00442E4B" w:rsidRDefault="00442E4B" w:rsidP="00E31880">
      <w:pPr>
        <w:jc w:val="center"/>
        <w:rPr>
          <w:b/>
          <w:bCs/>
          <w:sz w:val="32"/>
          <w:szCs w:val="32"/>
        </w:rPr>
      </w:pPr>
      <w:r>
        <w:rPr>
          <w:b/>
          <w:bCs/>
          <w:sz w:val="32"/>
          <w:szCs w:val="32"/>
        </w:rPr>
        <w:t>(</w:t>
      </w:r>
      <w:r w:rsidR="00EA37C6">
        <w:rPr>
          <w:b/>
          <w:bCs/>
          <w:sz w:val="32"/>
          <w:szCs w:val="32"/>
        </w:rPr>
        <w:t>Iow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5680877B" w:rsidR="009A4FD9" w:rsidRDefault="00EA37C6" w:rsidP="009A4FD9">
            <w:pPr>
              <w:rPr>
                <w:sz w:val="22"/>
                <w:szCs w:val="22"/>
              </w:rPr>
            </w:pPr>
            <w:r>
              <w:rPr>
                <w:sz w:val="22"/>
                <w:szCs w:val="22"/>
              </w:rPr>
              <w:t>Iow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F67EF" w14:textId="77777777" w:rsidR="00660425" w:rsidRDefault="006604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273D496" w:rsidR="00F4034F" w:rsidRPr="00660425" w:rsidRDefault="00F4034F" w:rsidP="006604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7081B" w14:textId="77777777" w:rsidR="00660425" w:rsidRDefault="006604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AEAA7" w14:textId="77777777" w:rsidR="00660425" w:rsidRDefault="006604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B026D16" w:rsidR="00F4034F" w:rsidRPr="00660425" w:rsidRDefault="00F4034F" w:rsidP="006604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2B684" w14:textId="77777777" w:rsidR="00660425" w:rsidRDefault="006604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01833375">
    <w:abstractNumId w:val="1"/>
  </w:num>
  <w:num w:numId="2" w16cid:durableId="207379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60425"/>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EA37C6"/>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3</Words>
  <Characters>11936</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1</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